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7C37E" w14:textId="77777777" w:rsidR="002D128F" w:rsidRDefault="00937650" w:rsidP="002D128F">
      <w:pPr>
        <w:spacing w:after="0" w:line="240" w:lineRule="auto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School for</w:t>
      </w:r>
      <w:r w:rsidR="002D128F">
        <w:rPr>
          <w:b/>
          <w:sz w:val="32"/>
          <w:szCs w:val="32"/>
          <w:lang w:val="en-GB"/>
        </w:rPr>
        <w:t xml:space="preserve"> </w:t>
      </w:r>
      <w:r>
        <w:rPr>
          <w:b/>
          <w:sz w:val="32"/>
          <w:szCs w:val="32"/>
          <w:lang w:val="en-GB"/>
        </w:rPr>
        <w:t>Life</w:t>
      </w:r>
    </w:p>
    <w:p w14:paraId="3B23971C" w14:textId="05F29984" w:rsidR="002D128F" w:rsidRDefault="002D128F" w:rsidP="002D128F">
      <w:pPr>
        <w:spacing w:after="0" w:line="240" w:lineRule="auto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Application form for the Position of </w:t>
      </w:r>
      <w:r w:rsidR="002A342F">
        <w:rPr>
          <w:b/>
          <w:sz w:val="32"/>
          <w:szCs w:val="32"/>
          <w:lang w:val="en-GB"/>
        </w:rPr>
        <w:t>Head of Programmes &amp;Partnerships</w:t>
      </w:r>
    </w:p>
    <w:p w14:paraId="5F68DB05" w14:textId="4C69B13A" w:rsidR="002D128F" w:rsidRDefault="002D128F" w:rsidP="002D128F">
      <w:pPr>
        <w:spacing w:after="0" w:line="240" w:lineRule="auto"/>
        <w:jc w:val="both"/>
        <w:rPr>
          <w:rFonts w:cs="Arial"/>
          <w:lang w:val="en-GB"/>
        </w:rPr>
      </w:pPr>
    </w:p>
    <w:p w14:paraId="5324F0A5" w14:textId="74A09828" w:rsidR="00A92986" w:rsidRPr="002D128F" w:rsidRDefault="00A92986" w:rsidP="00A92986">
      <w:pPr>
        <w:spacing w:after="0" w:line="240" w:lineRule="auto"/>
        <w:jc w:val="both"/>
        <w:rPr>
          <w:rFonts w:cs="Arial"/>
          <w:lang w:val="en-GB"/>
        </w:rPr>
      </w:pPr>
      <w:r w:rsidRPr="003F0EB0">
        <w:rPr>
          <w:rFonts w:cs="Arial"/>
          <w:b/>
          <w:u w:val="single"/>
          <w:lang w:val="en-GB"/>
        </w:rPr>
        <w:t>Note</w:t>
      </w:r>
      <w:r>
        <w:rPr>
          <w:rFonts w:cs="Arial"/>
          <w:lang w:val="en-GB"/>
        </w:rPr>
        <w:t xml:space="preserve">: The completed application form should </w:t>
      </w:r>
      <w:r w:rsidRPr="00C4663B">
        <w:rPr>
          <w:rFonts w:cs="Arial"/>
          <w:u w:val="single"/>
          <w:lang w:val="en-GB"/>
        </w:rPr>
        <w:t xml:space="preserve">not be more than </w:t>
      </w:r>
      <w:r>
        <w:rPr>
          <w:rFonts w:cs="Arial"/>
          <w:u w:val="single"/>
          <w:lang w:val="en-GB"/>
        </w:rPr>
        <w:t>SIX</w:t>
      </w:r>
      <w:r>
        <w:rPr>
          <w:rFonts w:cs="Arial"/>
          <w:lang w:val="en-GB"/>
        </w:rPr>
        <w:t xml:space="preserve"> (6) pages. Uncompleted forms will be rejected. The completed application form together with a </w:t>
      </w:r>
      <w:r w:rsidRPr="007E137B">
        <w:rPr>
          <w:rFonts w:cs="Arial"/>
          <w:u w:val="single"/>
          <w:lang w:val="en-GB"/>
        </w:rPr>
        <w:t xml:space="preserve">one-page </w:t>
      </w:r>
      <w:r w:rsidRPr="00937650">
        <w:rPr>
          <w:rFonts w:cs="Arial"/>
          <w:u w:val="single"/>
          <w:lang w:val="en-GB"/>
        </w:rPr>
        <w:t>cover letter</w:t>
      </w:r>
      <w:r>
        <w:rPr>
          <w:rFonts w:cs="Arial"/>
          <w:lang w:val="en-GB"/>
        </w:rPr>
        <w:t xml:space="preserve"> indicating the applicant’s motivation and commitment should be submitted </w:t>
      </w:r>
      <w:r w:rsidR="00BD137F" w:rsidRPr="00BD137F">
        <w:rPr>
          <w:rFonts w:cs="Arial"/>
          <w:lang w:val="en-GB"/>
        </w:rPr>
        <w:t>through</w:t>
      </w:r>
      <w:r w:rsidRPr="00BD137F">
        <w:rPr>
          <w:rStyle w:val="Hyperlink"/>
          <w:rFonts w:cs="Arial"/>
          <w:u w:val="none"/>
          <w:lang w:val="en-GB"/>
        </w:rPr>
        <w:t xml:space="preserve"> </w:t>
      </w:r>
      <w:r w:rsidRPr="00BD137F">
        <w:rPr>
          <w:rStyle w:val="Hyperlink"/>
          <w:rFonts w:cs="Arial"/>
          <w:color w:val="auto"/>
          <w:u w:val="none"/>
          <w:lang w:val="en-GB"/>
        </w:rPr>
        <w:t>th</w:t>
      </w:r>
      <w:r w:rsidR="00BD137F" w:rsidRPr="00BD137F">
        <w:rPr>
          <w:rStyle w:val="Hyperlink"/>
          <w:rFonts w:cs="Arial"/>
          <w:color w:val="auto"/>
          <w:u w:val="none"/>
          <w:lang w:val="en-GB"/>
        </w:rPr>
        <w:t>is</w:t>
      </w:r>
      <w:r w:rsidRPr="00BD137F">
        <w:rPr>
          <w:rStyle w:val="Hyperlink"/>
          <w:rFonts w:cs="Arial"/>
          <w:color w:val="auto"/>
          <w:u w:val="none"/>
          <w:lang w:val="en-GB"/>
        </w:rPr>
        <w:t xml:space="preserve"> lin</w:t>
      </w:r>
      <w:r w:rsidR="00BD137F" w:rsidRPr="00BD137F">
        <w:rPr>
          <w:rStyle w:val="Hyperlink"/>
          <w:rFonts w:cs="Arial"/>
          <w:color w:val="auto"/>
          <w:u w:val="none"/>
          <w:lang w:val="en-GB"/>
        </w:rPr>
        <w:t>k:</w:t>
      </w:r>
      <w:r w:rsidR="00085FF7">
        <w:t xml:space="preserve"> </w:t>
      </w:r>
      <w:hyperlink r:id="rId8" w:history="1">
        <w:r w:rsidR="00085FF7" w:rsidRPr="00085FF7">
          <w:rPr>
            <w:rFonts w:ascii="Calibri" w:eastAsia="Calibri" w:hAnsi="Calibri" w:cs="Times New Roman"/>
            <w:color w:val="0563C1"/>
            <w:u w:val="single"/>
            <w:lang w:val="en-US" w:eastAsia="en-US"/>
          </w:rPr>
          <w:t>https://app.pipefy.com/public/form/p4ihbHno</w:t>
        </w:r>
      </w:hyperlink>
      <w:r w:rsidR="00BD137F">
        <w:t xml:space="preserve"> </w:t>
      </w:r>
      <w:r>
        <w:rPr>
          <w:rFonts w:cs="Arial"/>
          <w:lang w:val="en-GB"/>
        </w:rPr>
        <w:t xml:space="preserve">not later than </w:t>
      </w:r>
      <w:r>
        <w:rPr>
          <w:rFonts w:cs="Arial"/>
          <w:b/>
          <w:u w:val="single"/>
          <w:lang w:val="en-GB"/>
        </w:rPr>
        <w:t>23.59H GMT on 2</w:t>
      </w:r>
      <w:r w:rsidR="002A342F">
        <w:rPr>
          <w:rFonts w:cs="Arial"/>
          <w:b/>
          <w:u w:val="single"/>
          <w:lang w:val="en-GB"/>
        </w:rPr>
        <w:t>1</w:t>
      </w:r>
      <w:r w:rsidR="002A342F" w:rsidRPr="002A342F">
        <w:rPr>
          <w:rFonts w:cs="Arial"/>
          <w:b/>
          <w:u w:val="single"/>
          <w:vertAlign w:val="superscript"/>
          <w:lang w:val="en-GB"/>
        </w:rPr>
        <w:t>st</w:t>
      </w:r>
      <w:r w:rsidR="002A342F">
        <w:rPr>
          <w:rFonts w:cs="Arial"/>
          <w:b/>
          <w:u w:val="single"/>
          <w:lang w:val="en-GB"/>
        </w:rPr>
        <w:t xml:space="preserve"> </w:t>
      </w:r>
      <w:r>
        <w:rPr>
          <w:rFonts w:cs="Arial"/>
          <w:b/>
          <w:u w:val="single"/>
          <w:lang w:val="en-GB"/>
        </w:rPr>
        <w:t xml:space="preserve"> </w:t>
      </w:r>
      <w:r w:rsidR="002A342F">
        <w:rPr>
          <w:rFonts w:cs="Arial"/>
          <w:b/>
          <w:u w:val="single"/>
          <w:lang w:val="en-GB"/>
        </w:rPr>
        <w:t>May</w:t>
      </w:r>
      <w:r>
        <w:rPr>
          <w:rFonts w:cs="Arial"/>
          <w:b/>
          <w:u w:val="single"/>
          <w:lang w:val="en-GB"/>
        </w:rPr>
        <w:t xml:space="preserve"> 202</w:t>
      </w:r>
      <w:r w:rsidR="002A342F">
        <w:rPr>
          <w:rFonts w:cs="Arial"/>
          <w:b/>
          <w:u w:val="single"/>
          <w:lang w:val="en-GB"/>
        </w:rPr>
        <w:t>3</w:t>
      </w:r>
      <w:r>
        <w:rPr>
          <w:rFonts w:cs="Arial"/>
          <w:lang w:val="en-GB"/>
        </w:rPr>
        <w:t>. Any application received after this time will not be processed.</w:t>
      </w:r>
    </w:p>
    <w:p w14:paraId="0DC0EE8B" w14:textId="63432EF7" w:rsidR="00A92986" w:rsidRDefault="00A92986" w:rsidP="002D128F">
      <w:pPr>
        <w:spacing w:after="0" w:line="240" w:lineRule="auto"/>
        <w:jc w:val="both"/>
        <w:rPr>
          <w:rFonts w:cs="Arial"/>
          <w:lang w:val="en-GB"/>
        </w:rPr>
      </w:pPr>
    </w:p>
    <w:p w14:paraId="236D9A77" w14:textId="080992A3" w:rsidR="00A92986" w:rsidRDefault="00A92986" w:rsidP="002D128F">
      <w:pPr>
        <w:spacing w:after="0" w:line="240" w:lineRule="auto"/>
        <w:jc w:val="both"/>
      </w:pPr>
      <w:r>
        <w:rPr>
          <w:rFonts w:cs="Arial"/>
          <w:lang w:val="en-GB"/>
        </w:rPr>
        <w:t xml:space="preserve">Successful applicants who are invited for interview will be expected to </w:t>
      </w:r>
      <w:r w:rsidRPr="00A92986">
        <w:t>provide the names, positions, and e-mail and phone contacts of three referees, at least one of whom should be your current employer, or last employer if not currently employed</w:t>
      </w:r>
      <w:r>
        <w:t>.</w:t>
      </w:r>
    </w:p>
    <w:p w14:paraId="396D5552" w14:textId="77777777" w:rsidR="00A92986" w:rsidRPr="00A92986" w:rsidRDefault="00A92986" w:rsidP="002D128F">
      <w:pPr>
        <w:spacing w:after="0" w:line="240" w:lineRule="auto"/>
        <w:jc w:val="both"/>
        <w:rPr>
          <w:rFonts w:cs="Arial"/>
          <w:lang w:val="en-GB"/>
        </w:rPr>
      </w:pPr>
    </w:p>
    <w:tbl>
      <w:tblPr>
        <w:tblStyle w:val="TableGrid"/>
        <w:tblW w:w="10314" w:type="dxa"/>
        <w:tblLook w:val="04A0" w:firstRow="1" w:lastRow="0" w:firstColumn="1" w:lastColumn="0" w:noHBand="0" w:noVBand="1"/>
      </w:tblPr>
      <w:tblGrid>
        <w:gridCol w:w="2376"/>
        <w:gridCol w:w="1560"/>
        <w:gridCol w:w="132"/>
        <w:gridCol w:w="2700"/>
        <w:gridCol w:w="3546"/>
      </w:tblGrid>
      <w:tr w:rsidR="002D128F" w:rsidRPr="007A3BEC" w14:paraId="64E9F5A8" w14:textId="77777777" w:rsidTr="00770542">
        <w:tc>
          <w:tcPr>
            <w:tcW w:w="10314" w:type="dxa"/>
            <w:gridSpan w:val="5"/>
          </w:tcPr>
          <w:p w14:paraId="54A74474" w14:textId="77777777" w:rsidR="00E97BCB" w:rsidRDefault="00E97BCB" w:rsidP="00DA490E">
            <w:pPr>
              <w:spacing w:line="360" w:lineRule="auto"/>
              <w:rPr>
                <w:u w:val="single"/>
                <w:lang w:val="en-GB"/>
              </w:rPr>
            </w:pPr>
          </w:p>
          <w:p w14:paraId="2FF9F6B9" w14:textId="7C5088F9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 w:rsidRPr="007A3BEC">
              <w:rPr>
                <w:u w:val="single"/>
                <w:lang w:val="en-GB"/>
              </w:rPr>
              <w:t>Name of Applicant:</w:t>
            </w:r>
            <w:r>
              <w:rPr>
                <w:lang w:val="en-GB"/>
              </w:rPr>
              <w:t xml:space="preserve"> </w:t>
            </w:r>
            <w:r w:rsidR="008A6E97">
              <w:rPr>
                <w:lang w:val="en-GB"/>
              </w:rPr>
              <w:t xml:space="preserve"> </w:t>
            </w:r>
          </w:p>
          <w:p w14:paraId="237AF638" w14:textId="38A3A328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 w:rsidRPr="007A3BEC">
              <w:rPr>
                <w:u w:val="single"/>
                <w:lang w:val="en-GB"/>
              </w:rPr>
              <w:t>Gender:</w:t>
            </w:r>
            <w:r>
              <w:rPr>
                <w:u w:val="single"/>
                <w:lang w:val="en-GB"/>
              </w:rPr>
              <w:t xml:space="preserve"> (Indicate Male or Female):</w:t>
            </w:r>
            <w:r>
              <w:rPr>
                <w:lang w:val="en-GB"/>
              </w:rPr>
              <w:t xml:space="preserve"> </w:t>
            </w:r>
          </w:p>
          <w:p w14:paraId="3F44821C" w14:textId="78B7022E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 w:rsidRPr="007A3BEC">
              <w:rPr>
                <w:u w:val="single"/>
                <w:lang w:val="en-GB"/>
              </w:rPr>
              <w:t xml:space="preserve">Date and </w:t>
            </w:r>
            <w:r w:rsidR="00937650">
              <w:rPr>
                <w:u w:val="single"/>
                <w:lang w:val="en-GB"/>
              </w:rPr>
              <w:t>P</w:t>
            </w:r>
            <w:r w:rsidRPr="007A3BEC">
              <w:rPr>
                <w:u w:val="single"/>
                <w:lang w:val="en-GB"/>
              </w:rPr>
              <w:t>lace of Birth:</w:t>
            </w:r>
            <w:r>
              <w:rPr>
                <w:lang w:val="en-GB"/>
              </w:rPr>
              <w:t xml:space="preserve"> </w:t>
            </w:r>
          </w:p>
          <w:p w14:paraId="424035C0" w14:textId="1FDB97F2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>
              <w:rPr>
                <w:u w:val="single"/>
                <w:lang w:val="en-GB"/>
              </w:rPr>
              <w:t>Contact Address:</w:t>
            </w:r>
            <w:r>
              <w:rPr>
                <w:lang w:val="en-GB"/>
              </w:rPr>
              <w:t xml:space="preserve"> </w:t>
            </w:r>
          </w:p>
          <w:p w14:paraId="345AEED4" w14:textId="4660F4DB" w:rsidR="002D128F" w:rsidRPr="008A6E97" w:rsidRDefault="002D128F" w:rsidP="00DA490E">
            <w:pPr>
              <w:spacing w:line="360" w:lineRule="auto"/>
              <w:rPr>
                <w:lang w:val="en-GB"/>
              </w:rPr>
            </w:pPr>
            <w:r>
              <w:rPr>
                <w:u w:val="single"/>
                <w:lang w:val="en-GB"/>
              </w:rPr>
              <w:t>Contact Telephone:</w:t>
            </w:r>
            <w:r w:rsidR="008A6E97">
              <w:rPr>
                <w:u w:val="single"/>
                <w:lang w:val="en-GB"/>
              </w:rPr>
              <w:t xml:space="preserve">  </w:t>
            </w:r>
          </w:p>
          <w:p w14:paraId="1F88F9F5" w14:textId="109E5C83" w:rsidR="002D128F" w:rsidRPr="002D128F" w:rsidRDefault="002D128F" w:rsidP="00DA490E">
            <w:pPr>
              <w:spacing w:line="360" w:lineRule="auto"/>
              <w:rPr>
                <w:lang w:val="en-GB"/>
              </w:rPr>
            </w:pPr>
            <w:r>
              <w:rPr>
                <w:u w:val="single"/>
                <w:lang w:val="en-GB"/>
              </w:rPr>
              <w:t>Email address:</w:t>
            </w:r>
            <w:r>
              <w:rPr>
                <w:lang w:val="en-GB"/>
              </w:rPr>
              <w:t xml:space="preserve"> </w:t>
            </w:r>
            <w:r w:rsidR="008A6E97">
              <w:rPr>
                <w:lang w:val="en-GB"/>
              </w:rPr>
              <w:t xml:space="preserve"> </w:t>
            </w:r>
          </w:p>
        </w:tc>
      </w:tr>
      <w:tr w:rsidR="002D128F" w:rsidRPr="008265D7" w14:paraId="4F1BF412" w14:textId="77777777" w:rsidTr="00770542">
        <w:tc>
          <w:tcPr>
            <w:tcW w:w="10314" w:type="dxa"/>
            <w:gridSpan w:val="5"/>
          </w:tcPr>
          <w:p w14:paraId="7B0A2435" w14:textId="7D7DDEC7" w:rsidR="002D128F" w:rsidRPr="008265D7" w:rsidRDefault="002D128F" w:rsidP="00A92986">
            <w:r w:rsidRPr="007A3BEC">
              <w:rPr>
                <w:u w:val="single"/>
                <w:lang w:val="en-GB"/>
              </w:rPr>
              <w:t>Qualification</w:t>
            </w:r>
            <w:r w:rsidRPr="007A3BEC">
              <w:rPr>
                <w:lang w:val="en-GB"/>
              </w:rPr>
              <w:t>: (</w:t>
            </w:r>
            <w:r w:rsidRPr="00937650">
              <w:rPr>
                <w:i/>
                <w:sz w:val="20"/>
                <w:lang w:val="en-GB"/>
              </w:rPr>
              <w:t xml:space="preserve">Indicate </w:t>
            </w:r>
            <w:r w:rsidR="00937650" w:rsidRPr="00937650">
              <w:rPr>
                <w:i/>
                <w:sz w:val="20"/>
                <w:lang w:val="en-GB"/>
              </w:rPr>
              <w:t xml:space="preserve">degree and </w:t>
            </w:r>
            <w:r w:rsidRPr="00937650">
              <w:rPr>
                <w:i/>
                <w:sz w:val="20"/>
                <w:lang w:val="en-GB"/>
              </w:rPr>
              <w:t xml:space="preserve">areas of qualification, institution, location and year of qualification. </w:t>
            </w:r>
            <w:r w:rsidRPr="00937650">
              <w:rPr>
                <w:i/>
                <w:sz w:val="20"/>
              </w:rPr>
              <w:t xml:space="preserve">Be prepared to present certificates at </w:t>
            </w:r>
            <w:r w:rsidR="001A3DB1" w:rsidRPr="00937650">
              <w:rPr>
                <w:i/>
                <w:sz w:val="20"/>
              </w:rPr>
              <w:t xml:space="preserve">the </w:t>
            </w:r>
            <w:r w:rsidRPr="00937650">
              <w:rPr>
                <w:i/>
                <w:sz w:val="20"/>
              </w:rPr>
              <w:t>interview</w:t>
            </w:r>
            <w:r>
              <w:t>)</w:t>
            </w:r>
            <w:r w:rsidR="001A3DB1">
              <w:t>.</w:t>
            </w:r>
          </w:p>
        </w:tc>
      </w:tr>
      <w:tr w:rsidR="00A92986" w:rsidRPr="008265D7" w14:paraId="66E953B4" w14:textId="77777777" w:rsidTr="00770542">
        <w:trPr>
          <w:trHeight w:val="66"/>
        </w:trPr>
        <w:tc>
          <w:tcPr>
            <w:tcW w:w="4068" w:type="dxa"/>
            <w:gridSpan w:val="3"/>
          </w:tcPr>
          <w:p w14:paraId="45D06D5A" w14:textId="199886A5" w:rsidR="00A92986" w:rsidRPr="007A3BEC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Institution</w:t>
            </w:r>
          </w:p>
        </w:tc>
        <w:tc>
          <w:tcPr>
            <w:tcW w:w="2700" w:type="dxa"/>
          </w:tcPr>
          <w:p w14:paraId="7D49E76D" w14:textId="77777777" w:rsidR="00A92986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 xml:space="preserve">Period attended </w:t>
            </w:r>
          </w:p>
          <w:p w14:paraId="67FFE365" w14:textId="474A0260" w:rsidR="00A92986" w:rsidRPr="007A3BEC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(From – To)</w:t>
            </w:r>
          </w:p>
        </w:tc>
        <w:tc>
          <w:tcPr>
            <w:tcW w:w="3546" w:type="dxa"/>
          </w:tcPr>
          <w:p w14:paraId="4EBA94BF" w14:textId="24AE6E91" w:rsidR="00A92986" w:rsidRPr="007A3BEC" w:rsidRDefault="00A92986" w:rsidP="00DA490E">
            <w:pPr>
              <w:rPr>
                <w:u w:val="single"/>
                <w:lang w:val="en-GB"/>
              </w:rPr>
            </w:pPr>
            <w:r>
              <w:rPr>
                <w:u w:val="single"/>
                <w:lang w:val="en-GB"/>
              </w:rPr>
              <w:t>Discipline and Degree awarded</w:t>
            </w:r>
          </w:p>
        </w:tc>
      </w:tr>
      <w:tr w:rsidR="00A92986" w:rsidRPr="008265D7" w14:paraId="3CF534AD" w14:textId="77777777" w:rsidTr="00770542">
        <w:trPr>
          <w:trHeight w:val="66"/>
        </w:trPr>
        <w:tc>
          <w:tcPr>
            <w:tcW w:w="4068" w:type="dxa"/>
            <w:gridSpan w:val="3"/>
          </w:tcPr>
          <w:p w14:paraId="7D614BDF" w14:textId="264FD719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700" w:type="dxa"/>
          </w:tcPr>
          <w:p w14:paraId="18A8B36F" w14:textId="5FFB94D3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3546" w:type="dxa"/>
          </w:tcPr>
          <w:p w14:paraId="75F11666" w14:textId="51894C13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</w:tr>
      <w:tr w:rsidR="00A92986" w:rsidRPr="008265D7" w14:paraId="680F84AE" w14:textId="77777777" w:rsidTr="00770542">
        <w:trPr>
          <w:trHeight w:val="66"/>
        </w:trPr>
        <w:tc>
          <w:tcPr>
            <w:tcW w:w="4068" w:type="dxa"/>
            <w:gridSpan w:val="3"/>
          </w:tcPr>
          <w:p w14:paraId="07369319" w14:textId="1B38648C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700" w:type="dxa"/>
          </w:tcPr>
          <w:p w14:paraId="53B5E565" w14:textId="5D761B0F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3546" w:type="dxa"/>
          </w:tcPr>
          <w:p w14:paraId="25F2A0CC" w14:textId="16F9043D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</w:tr>
      <w:tr w:rsidR="00A92986" w:rsidRPr="008265D7" w14:paraId="64FAB645" w14:textId="77777777" w:rsidTr="00770542">
        <w:trPr>
          <w:trHeight w:val="66"/>
        </w:trPr>
        <w:tc>
          <w:tcPr>
            <w:tcW w:w="4068" w:type="dxa"/>
            <w:gridSpan w:val="3"/>
          </w:tcPr>
          <w:p w14:paraId="76675313" w14:textId="6A246050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2700" w:type="dxa"/>
          </w:tcPr>
          <w:p w14:paraId="74EB07A2" w14:textId="108FDA32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  <w:tc>
          <w:tcPr>
            <w:tcW w:w="3546" w:type="dxa"/>
          </w:tcPr>
          <w:p w14:paraId="3661E77F" w14:textId="79B270AD" w:rsidR="00A92986" w:rsidRPr="007A3BEC" w:rsidRDefault="00A92986" w:rsidP="00DA490E">
            <w:pPr>
              <w:rPr>
                <w:u w:val="single"/>
                <w:lang w:val="en-GB"/>
              </w:rPr>
            </w:pPr>
          </w:p>
        </w:tc>
      </w:tr>
      <w:tr w:rsidR="008A6E97" w:rsidRPr="008265D7" w14:paraId="240C0193" w14:textId="77777777" w:rsidTr="00770542">
        <w:trPr>
          <w:trHeight w:val="66"/>
        </w:trPr>
        <w:tc>
          <w:tcPr>
            <w:tcW w:w="4068" w:type="dxa"/>
            <w:gridSpan w:val="3"/>
          </w:tcPr>
          <w:p w14:paraId="073EA0FE" w14:textId="4D9985BF" w:rsidR="008A6E97" w:rsidRDefault="008A6E97" w:rsidP="00DA490E">
            <w:pPr>
              <w:rPr>
                <w:u w:val="single"/>
                <w:lang w:val="en-GB"/>
              </w:rPr>
            </w:pPr>
          </w:p>
        </w:tc>
        <w:tc>
          <w:tcPr>
            <w:tcW w:w="2700" w:type="dxa"/>
          </w:tcPr>
          <w:p w14:paraId="08B2D824" w14:textId="15ACD59E" w:rsidR="008A6E97" w:rsidRDefault="008A6E97" w:rsidP="00DA490E">
            <w:pPr>
              <w:rPr>
                <w:u w:val="single"/>
                <w:lang w:val="en-GB"/>
              </w:rPr>
            </w:pPr>
          </w:p>
        </w:tc>
        <w:tc>
          <w:tcPr>
            <w:tcW w:w="3546" w:type="dxa"/>
          </w:tcPr>
          <w:p w14:paraId="501A8277" w14:textId="228BD116" w:rsidR="008A6E97" w:rsidRDefault="008A6E97" w:rsidP="00DA490E">
            <w:pPr>
              <w:rPr>
                <w:u w:val="single"/>
                <w:lang w:val="en-GB"/>
              </w:rPr>
            </w:pPr>
          </w:p>
        </w:tc>
      </w:tr>
      <w:tr w:rsidR="002D128F" w:rsidRPr="007A3BEC" w14:paraId="0E5A1FFA" w14:textId="77777777" w:rsidTr="00770542">
        <w:tc>
          <w:tcPr>
            <w:tcW w:w="10314" w:type="dxa"/>
            <w:gridSpan w:val="5"/>
          </w:tcPr>
          <w:p w14:paraId="7E6F4940" w14:textId="77777777" w:rsidR="002D128F" w:rsidRPr="007A3BEC" w:rsidRDefault="002D128F" w:rsidP="00C6502E">
            <w:pPr>
              <w:rPr>
                <w:b/>
                <w:lang w:val="en-GB"/>
              </w:rPr>
            </w:pPr>
            <w:r w:rsidRPr="007A3BEC">
              <w:rPr>
                <w:b/>
                <w:lang w:val="en-GB"/>
              </w:rPr>
              <w:t>Previous work expe</w:t>
            </w:r>
            <w:r w:rsidR="00C6502E">
              <w:rPr>
                <w:b/>
                <w:lang w:val="en-GB"/>
              </w:rPr>
              <w:t xml:space="preserve">rience (List your relevant experience </w:t>
            </w:r>
            <w:r w:rsidRPr="007A3BEC">
              <w:rPr>
                <w:b/>
                <w:lang w:val="en-GB"/>
              </w:rPr>
              <w:t>starting with your latest position)</w:t>
            </w:r>
          </w:p>
        </w:tc>
      </w:tr>
      <w:tr w:rsidR="002D128F" w:rsidRPr="008265D7" w14:paraId="7FF86025" w14:textId="77777777" w:rsidTr="00CF40BE">
        <w:trPr>
          <w:trHeight w:val="446"/>
        </w:trPr>
        <w:tc>
          <w:tcPr>
            <w:tcW w:w="2376" w:type="dxa"/>
          </w:tcPr>
          <w:p w14:paraId="328979E3" w14:textId="77777777" w:rsidR="002D128F" w:rsidRPr="007A3BEC" w:rsidRDefault="002D128F" w:rsidP="00937650">
            <w:pPr>
              <w:rPr>
                <w:lang w:val="en-GB"/>
              </w:rPr>
            </w:pPr>
            <w:r w:rsidRPr="007A3BEC">
              <w:rPr>
                <w:lang w:val="en-GB"/>
              </w:rPr>
              <w:t xml:space="preserve">Name of Organisation and </w:t>
            </w:r>
            <w:r w:rsidR="00937650">
              <w:rPr>
                <w:lang w:val="en-GB"/>
              </w:rPr>
              <w:t>dates you</w:t>
            </w:r>
            <w:r w:rsidRPr="007A3BEC">
              <w:rPr>
                <w:lang w:val="en-GB"/>
              </w:rPr>
              <w:t xml:space="preserve"> worked there:</w:t>
            </w:r>
          </w:p>
        </w:tc>
        <w:tc>
          <w:tcPr>
            <w:tcW w:w="1560" w:type="dxa"/>
          </w:tcPr>
          <w:p w14:paraId="5F15B88E" w14:textId="77777777" w:rsidR="002D128F" w:rsidRPr="007A3BEC" w:rsidRDefault="00937650" w:rsidP="00DA490E">
            <w:pPr>
              <w:rPr>
                <w:lang w:val="en-GB"/>
              </w:rPr>
            </w:pPr>
            <w:r>
              <w:rPr>
                <w:lang w:val="en-GB"/>
              </w:rPr>
              <w:t>Your role and for how long</w:t>
            </w:r>
          </w:p>
        </w:tc>
        <w:tc>
          <w:tcPr>
            <w:tcW w:w="6378" w:type="dxa"/>
            <w:gridSpan w:val="3"/>
          </w:tcPr>
          <w:p w14:paraId="5F55F72D" w14:textId="77777777" w:rsidR="002D128F" w:rsidRDefault="00937650" w:rsidP="00DA490E">
            <w:pPr>
              <w:spacing w:line="360" w:lineRule="auto"/>
            </w:pPr>
            <w:r>
              <w:t>Your k</w:t>
            </w:r>
            <w:r w:rsidR="002D128F">
              <w:t>ey achievements:</w:t>
            </w:r>
          </w:p>
        </w:tc>
      </w:tr>
      <w:tr w:rsidR="002D128F" w:rsidRPr="008265D7" w14:paraId="5970C4F2" w14:textId="77777777" w:rsidTr="00CF40BE">
        <w:trPr>
          <w:trHeight w:val="446"/>
        </w:trPr>
        <w:tc>
          <w:tcPr>
            <w:tcW w:w="2376" w:type="dxa"/>
          </w:tcPr>
          <w:p w14:paraId="6559E3B2" w14:textId="77777777" w:rsidR="002D128F" w:rsidRDefault="002D128F" w:rsidP="00DA490E"/>
          <w:p w14:paraId="44810E70" w14:textId="77777777" w:rsidR="002D128F" w:rsidRDefault="002D128F" w:rsidP="00DA490E"/>
        </w:tc>
        <w:tc>
          <w:tcPr>
            <w:tcW w:w="1560" w:type="dxa"/>
          </w:tcPr>
          <w:p w14:paraId="2613B24F" w14:textId="68E105CB" w:rsidR="002D128F" w:rsidRDefault="002D128F" w:rsidP="00DA490E"/>
        </w:tc>
        <w:tc>
          <w:tcPr>
            <w:tcW w:w="6378" w:type="dxa"/>
            <w:gridSpan w:val="3"/>
          </w:tcPr>
          <w:p w14:paraId="5CAC4F73" w14:textId="1BA81D8E" w:rsidR="002D128F" w:rsidRDefault="002D128F" w:rsidP="00CA0427">
            <w:pPr>
              <w:jc w:val="both"/>
            </w:pPr>
          </w:p>
        </w:tc>
      </w:tr>
      <w:tr w:rsidR="002D128F" w:rsidRPr="008265D7" w14:paraId="0C3AA227" w14:textId="77777777" w:rsidTr="00CF40BE">
        <w:trPr>
          <w:trHeight w:val="446"/>
        </w:trPr>
        <w:tc>
          <w:tcPr>
            <w:tcW w:w="2376" w:type="dxa"/>
          </w:tcPr>
          <w:p w14:paraId="7BE67248" w14:textId="77777777" w:rsidR="002D128F" w:rsidRDefault="002D128F" w:rsidP="00DA490E"/>
          <w:p w14:paraId="52BB3CC0" w14:textId="77777777" w:rsidR="002D128F" w:rsidRDefault="002D128F" w:rsidP="00DA490E"/>
        </w:tc>
        <w:tc>
          <w:tcPr>
            <w:tcW w:w="1560" w:type="dxa"/>
          </w:tcPr>
          <w:p w14:paraId="741670AE" w14:textId="1B829E24" w:rsidR="002D128F" w:rsidRDefault="002D128F" w:rsidP="00CF40BE"/>
        </w:tc>
        <w:tc>
          <w:tcPr>
            <w:tcW w:w="6378" w:type="dxa"/>
            <w:gridSpan w:val="3"/>
          </w:tcPr>
          <w:p w14:paraId="1BEDC8BC" w14:textId="77777777" w:rsidR="002D128F" w:rsidRDefault="002D128F" w:rsidP="002A342F">
            <w:pPr>
              <w:jc w:val="both"/>
            </w:pPr>
          </w:p>
        </w:tc>
      </w:tr>
      <w:tr w:rsidR="00E778FD" w:rsidRPr="008265D7" w14:paraId="638916B5" w14:textId="77777777" w:rsidTr="00CF40BE">
        <w:trPr>
          <w:trHeight w:val="446"/>
        </w:trPr>
        <w:tc>
          <w:tcPr>
            <w:tcW w:w="2376" w:type="dxa"/>
          </w:tcPr>
          <w:p w14:paraId="6F4469FF" w14:textId="7CF97E7A" w:rsidR="00E778FD" w:rsidRDefault="00E778FD" w:rsidP="00DA490E"/>
        </w:tc>
        <w:tc>
          <w:tcPr>
            <w:tcW w:w="1560" w:type="dxa"/>
          </w:tcPr>
          <w:p w14:paraId="2EA3424A" w14:textId="0A75FF64" w:rsidR="00E778FD" w:rsidRDefault="00E778FD" w:rsidP="00CF40BE"/>
        </w:tc>
        <w:tc>
          <w:tcPr>
            <w:tcW w:w="6378" w:type="dxa"/>
            <w:gridSpan w:val="3"/>
          </w:tcPr>
          <w:p w14:paraId="4832E507" w14:textId="77777777" w:rsidR="00E778FD" w:rsidRPr="00CF40BE" w:rsidRDefault="00E778FD" w:rsidP="002A342F">
            <w:pPr>
              <w:jc w:val="both"/>
              <w:rPr>
                <w:lang w:val="en-GB"/>
              </w:rPr>
            </w:pPr>
          </w:p>
        </w:tc>
      </w:tr>
      <w:tr w:rsidR="00E778FD" w:rsidRPr="008265D7" w14:paraId="7E127857" w14:textId="77777777" w:rsidTr="00CF40BE">
        <w:trPr>
          <w:trHeight w:val="446"/>
        </w:trPr>
        <w:tc>
          <w:tcPr>
            <w:tcW w:w="2376" w:type="dxa"/>
          </w:tcPr>
          <w:p w14:paraId="3F3875AC" w14:textId="6BD3568C" w:rsidR="00E778FD" w:rsidRDefault="00E778FD" w:rsidP="00DA490E"/>
        </w:tc>
        <w:tc>
          <w:tcPr>
            <w:tcW w:w="1560" w:type="dxa"/>
          </w:tcPr>
          <w:p w14:paraId="74071375" w14:textId="25AC340B" w:rsidR="00E778FD" w:rsidRDefault="00E778FD" w:rsidP="00CF40BE"/>
        </w:tc>
        <w:tc>
          <w:tcPr>
            <w:tcW w:w="6378" w:type="dxa"/>
            <w:gridSpan w:val="3"/>
          </w:tcPr>
          <w:p w14:paraId="4E8276C0" w14:textId="77777777" w:rsidR="00E778FD" w:rsidRPr="00E778FD" w:rsidRDefault="00E778FD" w:rsidP="002A342F">
            <w:pPr>
              <w:rPr>
                <w:lang w:val="en-GB"/>
              </w:rPr>
            </w:pPr>
          </w:p>
        </w:tc>
      </w:tr>
      <w:tr w:rsidR="00E778FD" w:rsidRPr="008265D7" w14:paraId="153F1EFD" w14:textId="77777777" w:rsidTr="00CF40BE">
        <w:trPr>
          <w:trHeight w:val="446"/>
        </w:trPr>
        <w:tc>
          <w:tcPr>
            <w:tcW w:w="2376" w:type="dxa"/>
          </w:tcPr>
          <w:p w14:paraId="5658BEE7" w14:textId="5A555526" w:rsidR="00E778FD" w:rsidRDefault="00E778FD" w:rsidP="00DA490E"/>
        </w:tc>
        <w:tc>
          <w:tcPr>
            <w:tcW w:w="1560" w:type="dxa"/>
          </w:tcPr>
          <w:p w14:paraId="25A074FE" w14:textId="16B073C4" w:rsidR="00E778FD" w:rsidRDefault="00E778FD" w:rsidP="00CF40BE"/>
        </w:tc>
        <w:tc>
          <w:tcPr>
            <w:tcW w:w="6378" w:type="dxa"/>
            <w:gridSpan w:val="3"/>
          </w:tcPr>
          <w:p w14:paraId="17B4FC48" w14:textId="77777777" w:rsidR="00E778FD" w:rsidRPr="00E778FD" w:rsidRDefault="00E778FD" w:rsidP="002A342F">
            <w:pPr>
              <w:jc w:val="both"/>
              <w:rPr>
                <w:lang w:val="en-GB"/>
              </w:rPr>
            </w:pPr>
          </w:p>
        </w:tc>
      </w:tr>
      <w:tr w:rsidR="00D21AAD" w:rsidRPr="008265D7" w14:paraId="3DE49E58" w14:textId="77777777" w:rsidTr="00CF40BE">
        <w:trPr>
          <w:trHeight w:val="446"/>
        </w:trPr>
        <w:tc>
          <w:tcPr>
            <w:tcW w:w="2376" w:type="dxa"/>
          </w:tcPr>
          <w:p w14:paraId="6E34694D" w14:textId="0A55DB55" w:rsidR="00D21AAD" w:rsidRDefault="00D21AAD" w:rsidP="00DA490E"/>
        </w:tc>
        <w:tc>
          <w:tcPr>
            <w:tcW w:w="1560" w:type="dxa"/>
          </w:tcPr>
          <w:p w14:paraId="6BB890FA" w14:textId="76E35075" w:rsidR="00D21AAD" w:rsidRDefault="00D21AAD" w:rsidP="00CF40BE"/>
        </w:tc>
        <w:tc>
          <w:tcPr>
            <w:tcW w:w="6378" w:type="dxa"/>
            <w:gridSpan w:val="3"/>
          </w:tcPr>
          <w:p w14:paraId="229EB724" w14:textId="77777777" w:rsidR="00D21AAD" w:rsidRPr="00CA0427" w:rsidRDefault="00D21AAD" w:rsidP="002A342F">
            <w:pPr>
              <w:jc w:val="both"/>
              <w:rPr>
                <w:lang w:val="en-US"/>
              </w:rPr>
            </w:pPr>
          </w:p>
        </w:tc>
      </w:tr>
      <w:tr w:rsidR="00D21AAD" w:rsidRPr="008265D7" w14:paraId="16601F5C" w14:textId="77777777" w:rsidTr="00CF40BE">
        <w:trPr>
          <w:trHeight w:val="446"/>
        </w:trPr>
        <w:tc>
          <w:tcPr>
            <w:tcW w:w="2376" w:type="dxa"/>
          </w:tcPr>
          <w:p w14:paraId="66D17AD8" w14:textId="099289E0" w:rsidR="00D21AAD" w:rsidRDefault="00D21AAD" w:rsidP="00DA490E"/>
        </w:tc>
        <w:tc>
          <w:tcPr>
            <w:tcW w:w="1560" w:type="dxa"/>
          </w:tcPr>
          <w:p w14:paraId="0D62AB94" w14:textId="55C0031B" w:rsidR="00D21AAD" w:rsidRDefault="00D21AAD" w:rsidP="00CF40BE"/>
        </w:tc>
        <w:tc>
          <w:tcPr>
            <w:tcW w:w="6378" w:type="dxa"/>
            <w:gridSpan w:val="3"/>
          </w:tcPr>
          <w:p w14:paraId="1D5D10F4" w14:textId="77777777" w:rsidR="00D21AAD" w:rsidRPr="00D21AAD" w:rsidRDefault="00D21AAD" w:rsidP="002A342F">
            <w:pPr>
              <w:jc w:val="both"/>
              <w:rPr>
                <w:lang w:val="en-US"/>
              </w:rPr>
            </w:pPr>
          </w:p>
        </w:tc>
      </w:tr>
      <w:tr w:rsidR="002D128F" w:rsidRPr="007A3BEC" w14:paraId="583E10A4" w14:textId="77777777" w:rsidTr="00770542">
        <w:tc>
          <w:tcPr>
            <w:tcW w:w="10314" w:type="dxa"/>
            <w:gridSpan w:val="5"/>
          </w:tcPr>
          <w:p w14:paraId="406B5B14" w14:textId="77777777" w:rsidR="00E97BCB" w:rsidRPr="00E97BCB" w:rsidRDefault="00E97BCB" w:rsidP="00DA490E">
            <w:pPr>
              <w:spacing w:line="360" w:lineRule="auto"/>
              <w:rPr>
                <w:u w:val="single"/>
                <w:lang w:val="en-GB"/>
              </w:rPr>
            </w:pPr>
            <w:r w:rsidRPr="00E97BCB">
              <w:rPr>
                <w:u w:val="single"/>
              </w:rPr>
              <w:t>Organization Mission and Strategy</w:t>
            </w:r>
          </w:p>
          <w:p w14:paraId="7191EED8" w14:textId="0C3F7021" w:rsidR="002D128F" w:rsidRPr="00E97BCB" w:rsidRDefault="00E97BCB" w:rsidP="00E97BCB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 xml:space="preserve">a. </w:t>
            </w:r>
            <w:r w:rsidRPr="00E97BCB">
              <w:rPr>
                <w:i/>
                <w:lang w:val="en-GB"/>
              </w:rPr>
              <w:t xml:space="preserve">What are your knowledge and experiences in </w:t>
            </w:r>
            <w:r w:rsidR="00B61CCA">
              <w:rPr>
                <w:i/>
                <w:lang w:val="en-GB"/>
              </w:rPr>
              <w:t xml:space="preserve">developing </w:t>
            </w:r>
            <w:r w:rsidR="002A342F">
              <w:rPr>
                <w:i/>
                <w:lang w:val="en-GB"/>
              </w:rPr>
              <w:t xml:space="preserve">and implementing programmes to fulfil </w:t>
            </w:r>
            <w:r w:rsidRPr="00E97BCB">
              <w:rPr>
                <w:i/>
                <w:lang w:val="en-GB"/>
              </w:rPr>
              <w:t>an organization's mission and strategy?</w:t>
            </w:r>
          </w:p>
          <w:p w14:paraId="7A4160F2" w14:textId="77777777" w:rsidR="00E97BCB" w:rsidRPr="002D128F" w:rsidRDefault="00E97BCB" w:rsidP="002D128F"/>
          <w:p w14:paraId="39312F95" w14:textId="77777777" w:rsidR="002D128F" w:rsidRPr="002D128F" w:rsidRDefault="002D128F" w:rsidP="002D128F"/>
          <w:p w14:paraId="2EFB30C9" w14:textId="77777777" w:rsidR="002D128F" w:rsidRDefault="00E97BCB" w:rsidP="002D128F">
            <w:pPr>
              <w:rPr>
                <w:i/>
              </w:rPr>
            </w:pPr>
            <w:r>
              <w:t xml:space="preserve">b. </w:t>
            </w:r>
            <w:r w:rsidRPr="00E97BCB">
              <w:rPr>
                <w:i/>
              </w:rPr>
              <w:t>How can you ensure that SfL works to realize its mission and strategy?</w:t>
            </w:r>
          </w:p>
          <w:p w14:paraId="55E54968" w14:textId="78BD57A2" w:rsidR="002D128F" w:rsidRPr="00BC11B2" w:rsidRDefault="002D128F" w:rsidP="00BC11B2">
            <w:pPr>
              <w:jc w:val="both"/>
            </w:pPr>
          </w:p>
        </w:tc>
      </w:tr>
      <w:tr w:rsidR="001A3DB1" w:rsidRPr="008265D7" w14:paraId="79A7289F" w14:textId="77777777" w:rsidTr="00770542">
        <w:tc>
          <w:tcPr>
            <w:tcW w:w="10314" w:type="dxa"/>
            <w:gridSpan w:val="5"/>
          </w:tcPr>
          <w:p w14:paraId="60115910" w14:textId="77777777" w:rsidR="001A3DB1" w:rsidRPr="00E97BCB" w:rsidRDefault="00E97BCB" w:rsidP="009A1268">
            <w:pPr>
              <w:rPr>
                <w:u w:val="single"/>
              </w:rPr>
            </w:pPr>
            <w:r w:rsidRPr="00E97BCB">
              <w:rPr>
                <w:u w:val="single"/>
              </w:rPr>
              <w:lastRenderedPageBreak/>
              <w:t>Education policy</w:t>
            </w:r>
          </w:p>
          <w:p w14:paraId="1492B3D3" w14:textId="77777777" w:rsidR="001A3DB1" w:rsidRDefault="00E97BCB" w:rsidP="009A1268">
            <w:r>
              <w:t xml:space="preserve">a. </w:t>
            </w:r>
            <w:r w:rsidRPr="00E97BCB">
              <w:rPr>
                <w:i/>
              </w:rPr>
              <w:t>What is your experience in education policy development and implementation in Ghana?</w:t>
            </w:r>
          </w:p>
          <w:p w14:paraId="76D3EF36" w14:textId="77777777" w:rsidR="00E97BCB" w:rsidRDefault="00E97BCB" w:rsidP="007F19EE">
            <w:pPr>
              <w:jc w:val="both"/>
            </w:pPr>
          </w:p>
          <w:p w14:paraId="3B8CD58A" w14:textId="77777777" w:rsidR="001A3DB1" w:rsidRDefault="001A3DB1" w:rsidP="009A1268"/>
          <w:p w14:paraId="24E8F0C4" w14:textId="77777777" w:rsidR="00E97BCB" w:rsidRDefault="00E97BCB" w:rsidP="009A1268"/>
          <w:p w14:paraId="17695CAF" w14:textId="77777777" w:rsidR="00E97BCB" w:rsidRDefault="00E97BCB" w:rsidP="009A1268"/>
          <w:p w14:paraId="40155202" w14:textId="77777777" w:rsidR="001A3DB1" w:rsidRDefault="00E97BCB" w:rsidP="00E97BCB">
            <w:r>
              <w:t xml:space="preserve">b. </w:t>
            </w:r>
            <w:r w:rsidRPr="00E97BCB">
              <w:rPr>
                <w:i/>
              </w:rPr>
              <w:t xml:space="preserve">How can you use your experience </w:t>
            </w:r>
            <w:r>
              <w:rPr>
                <w:i/>
              </w:rPr>
              <w:t>for</w:t>
            </w:r>
            <w:r w:rsidRPr="00E97BCB">
              <w:rPr>
                <w:i/>
              </w:rPr>
              <w:t xml:space="preserve"> SfL to ensure the delivery of quality basic education for deprived communities in Northern Ghana?</w:t>
            </w:r>
          </w:p>
          <w:p w14:paraId="0CF7E58E" w14:textId="77777777" w:rsidR="00E97BCB" w:rsidRDefault="00E97BCB" w:rsidP="00A92986"/>
          <w:p w14:paraId="0FDBADCC" w14:textId="12D7E428" w:rsidR="00E97BCB" w:rsidRPr="008265D7" w:rsidRDefault="00E97BCB" w:rsidP="00BC11B2">
            <w:pPr>
              <w:jc w:val="both"/>
            </w:pPr>
          </w:p>
        </w:tc>
      </w:tr>
      <w:tr w:rsidR="001A3DB1" w:rsidRPr="008265D7" w14:paraId="3FF81463" w14:textId="77777777" w:rsidTr="00770542">
        <w:tc>
          <w:tcPr>
            <w:tcW w:w="10314" w:type="dxa"/>
            <w:gridSpan w:val="5"/>
          </w:tcPr>
          <w:p w14:paraId="1CCE60D6" w14:textId="77777777" w:rsidR="00E97BCB" w:rsidRPr="00E97BCB" w:rsidRDefault="00E97BCB" w:rsidP="00E97BCB">
            <w:pPr>
              <w:spacing w:line="360" w:lineRule="auto"/>
              <w:rPr>
                <w:u w:val="single"/>
              </w:rPr>
            </w:pPr>
            <w:r w:rsidRPr="00E97BCB">
              <w:rPr>
                <w:u w:val="single"/>
              </w:rPr>
              <w:t>Financial Performance and Viability</w:t>
            </w:r>
          </w:p>
          <w:p w14:paraId="3465BBFF" w14:textId="410086AD" w:rsidR="00E97BCB" w:rsidRPr="00F2668F" w:rsidRDefault="004264B0" w:rsidP="00F2668F">
            <w:pPr>
              <w:pStyle w:val="ListParagraph"/>
              <w:numPr>
                <w:ilvl w:val="0"/>
                <w:numId w:val="3"/>
              </w:numPr>
              <w:rPr>
                <w:i/>
              </w:rPr>
            </w:pPr>
            <w:r w:rsidRPr="00F2668F">
              <w:rPr>
                <w:i/>
              </w:rPr>
              <w:t>What is your experience in fundraising? Give concrete examples of how you raised funds for your organization or projects.</w:t>
            </w:r>
          </w:p>
          <w:p w14:paraId="111963FF" w14:textId="77777777" w:rsidR="00F2668F" w:rsidRDefault="00F2668F" w:rsidP="00F2668F"/>
          <w:p w14:paraId="2926C585" w14:textId="77777777" w:rsidR="001A3DB1" w:rsidRDefault="001A3DB1" w:rsidP="002D128F"/>
          <w:p w14:paraId="4F743663" w14:textId="77777777" w:rsidR="004264B0" w:rsidRDefault="004264B0" w:rsidP="004264B0">
            <w:r>
              <w:t xml:space="preserve">b. </w:t>
            </w:r>
            <w:r w:rsidR="00ED61FA" w:rsidRPr="004264B0">
              <w:rPr>
                <w:i/>
              </w:rPr>
              <w:t>How do you propose to use knowledge and skills in fundraising to ensure SfL is financially viable and resilient?</w:t>
            </w:r>
          </w:p>
          <w:p w14:paraId="7B646922" w14:textId="77777777" w:rsidR="000D70E5" w:rsidRDefault="000D70E5" w:rsidP="004264B0"/>
          <w:p w14:paraId="2AC0DB4D" w14:textId="77777777" w:rsidR="009A213E" w:rsidRDefault="009A213E" w:rsidP="004264B0"/>
          <w:p w14:paraId="12CBF57D" w14:textId="77777777" w:rsidR="009A213E" w:rsidRDefault="009A213E" w:rsidP="004264B0"/>
          <w:p w14:paraId="3595695E" w14:textId="77777777" w:rsidR="009A213E" w:rsidRPr="008265D7" w:rsidRDefault="009A213E" w:rsidP="004264B0"/>
        </w:tc>
      </w:tr>
      <w:tr w:rsidR="001A3DB1" w:rsidRPr="008265D7" w14:paraId="4CBC6414" w14:textId="77777777" w:rsidTr="00770542">
        <w:tc>
          <w:tcPr>
            <w:tcW w:w="10314" w:type="dxa"/>
            <w:gridSpan w:val="5"/>
          </w:tcPr>
          <w:p w14:paraId="1C2F8C34" w14:textId="77777777" w:rsidR="001A3DB1" w:rsidRPr="00F06AD3" w:rsidRDefault="00F06AD3" w:rsidP="00E12104">
            <w:pPr>
              <w:spacing w:line="360" w:lineRule="auto"/>
              <w:rPr>
                <w:u w:val="single"/>
              </w:rPr>
            </w:pPr>
            <w:r w:rsidRPr="00F06AD3">
              <w:rPr>
                <w:u w:val="single"/>
              </w:rPr>
              <w:t>Organization’s Operations</w:t>
            </w:r>
          </w:p>
          <w:p w14:paraId="672268C0" w14:textId="77777777" w:rsidR="001A3DB1" w:rsidRPr="00F06AD3" w:rsidRDefault="00F06AD3" w:rsidP="00DA490E">
            <w:pPr>
              <w:spacing w:line="360" w:lineRule="auto"/>
            </w:pPr>
            <w:r>
              <w:t xml:space="preserve">a. </w:t>
            </w:r>
            <w:r w:rsidRPr="00F06AD3">
              <w:rPr>
                <w:i/>
              </w:rPr>
              <w:t>What are your experiences in managing an organization’s human and material resources?</w:t>
            </w:r>
          </w:p>
          <w:p w14:paraId="52005915" w14:textId="77777777" w:rsidR="00F06AD3" w:rsidRDefault="00F06AD3" w:rsidP="002D128F"/>
          <w:p w14:paraId="72664A5A" w14:textId="77777777" w:rsidR="00F06AD3" w:rsidRDefault="00F06AD3" w:rsidP="002D128F">
            <w:r>
              <w:t xml:space="preserve">b. </w:t>
            </w:r>
            <w:r w:rsidRPr="00F06AD3">
              <w:rPr>
                <w:i/>
              </w:rPr>
              <w:t>How can you ensure that SfL will operate with optimum efficiency and a highly-motivated team?</w:t>
            </w:r>
          </w:p>
          <w:p w14:paraId="593F42B9" w14:textId="77777777" w:rsidR="00F06AD3" w:rsidRDefault="00F06AD3" w:rsidP="002D128F"/>
          <w:p w14:paraId="7E20D5F0" w14:textId="77777777" w:rsidR="001A3DB1" w:rsidRPr="008265D7" w:rsidRDefault="001A3DB1" w:rsidP="00454A70">
            <w:pPr>
              <w:jc w:val="both"/>
            </w:pPr>
          </w:p>
        </w:tc>
      </w:tr>
      <w:tr w:rsidR="001A3DB1" w:rsidRPr="007A3BEC" w14:paraId="3529B8CF" w14:textId="77777777" w:rsidTr="00770542">
        <w:tc>
          <w:tcPr>
            <w:tcW w:w="10314" w:type="dxa"/>
            <w:gridSpan w:val="5"/>
          </w:tcPr>
          <w:p w14:paraId="725831E6" w14:textId="462DAB2A" w:rsidR="00ED61FA" w:rsidRDefault="00ED61FA" w:rsidP="00ED61FA">
            <w:r>
              <w:rPr>
                <w:u w:val="single"/>
                <w:lang w:val="en-GB"/>
              </w:rPr>
              <w:t>Project planning</w:t>
            </w:r>
            <w:r w:rsidRPr="002D128F">
              <w:rPr>
                <w:u w:val="single"/>
                <w:lang w:val="en-GB"/>
              </w:rPr>
              <w:t xml:space="preserve"> and imp</w:t>
            </w:r>
            <w:r>
              <w:rPr>
                <w:u w:val="single"/>
                <w:lang w:val="en-GB"/>
              </w:rPr>
              <w:t>lementation</w:t>
            </w:r>
            <w:r w:rsidRPr="007A3BEC">
              <w:rPr>
                <w:lang w:val="en-GB"/>
              </w:rPr>
              <w:t>:</w:t>
            </w:r>
          </w:p>
          <w:p w14:paraId="3C7F2E34" w14:textId="77777777" w:rsidR="00ED61FA" w:rsidRDefault="00ED61FA" w:rsidP="00ED61FA">
            <w:r>
              <w:t xml:space="preserve">a. </w:t>
            </w:r>
            <w:r w:rsidRPr="00ED61FA">
              <w:rPr>
                <w:i/>
              </w:rPr>
              <w:t>What are your experiences and skills in project planning and implementation? Give concrete examples</w:t>
            </w:r>
            <w:r>
              <w:rPr>
                <w:i/>
              </w:rPr>
              <w:t>.</w:t>
            </w:r>
          </w:p>
          <w:p w14:paraId="3219AA4A" w14:textId="77777777" w:rsidR="00ED61FA" w:rsidRPr="002D128F" w:rsidRDefault="00ED61FA" w:rsidP="00CE7973">
            <w:pPr>
              <w:jc w:val="both"/>
            </w:pPr>
          </w:p>
          <w:p w14:paraId="1DA6A52A" w14:textId="77777777" w:rsidR="001A3DB1" w:rsidRDefault="001A3DB1" w:rsidP="002D128F"/>
          <w:p w14:paraId="1D1AEC4A" w14:textId="77777777" w:rsidR="00ED61FA" w:rsidRPr="002D128F" w:rsidRDefault="00ED61FA" w:rsidP="002D128F"/>
          <w:p w14:paraId="2CE796EB" w14:textId="77777777" w:rsidR="00ED61FA" w:rsidRDefault="00ED61FA" w:rsidP="00ED61FA">
            <w:r>
              <w:t xml:space="preserve">b. </w:t>
            </w:r>
            <w:r w:rsidRPr="009A213E">
              <w:rPr>
                <w:i/>
              </w:rPr>
              <w:t>What are your experiences in managing donor funds?</w:t>
            </w:r>
          </w:p>
          <w:p w14:paraId="4B958C83" w14:textId="77777777" w:rsidR="00ED61FA" w:rsidRDefault="00ED61FA" w:rsidP="00ED61FA"/>
          <w:p w14:paraId="252EAA80" w14:textId="77777777" w:rsidR="001A3DB1" w:rsidRPr="002D128F" w:rsidRDefault="001A3DB1" w:rsidP="002D128F"/>
          <w:p w14:paraId="0A4FC95E" w14:textId="77777777" w:rsidR="001A3DB1" w:rsidRDefault="00ED61FA" w:rsidP="00ED61FA">
            <w:pPr>
              <w:spacing w:line="360" w:lineRule="auto"/>
              <w:rPr>
                <w:i/>
              </w:rPr>
            </w:pPr>
            <w:r>
              <w:rPr>
                <w:lang w:val="en-GB"/>
              </w:rPr>
              <w:t xml:space="preserve">c. </w:t>
            </w:r>
            <w:r>
              <w:rPr>
                <w:i/>
              </w:rPr>
              <w:t>How can you ensure the timely and efficient delivery of project results?</w:t>
            </w:r>
          </w:p>
          <w:p w14:paraId="72C2C5C3" w14:textId="77777777" w:rsidR="00ED61FA" w:rsidRPr="00ED61FA" w:rsidRDefault="00ED61FA" w:rsidP="00454A70">
            <w:pPr>
              <w:jc w:val="both"/>
              <w:rPr>
                <w:lang w:val="en-GB"/>
              </w:rPr>
            </w:pPr>
          </w:p>
        </w:tc>
      </w:tr>
      <w:tr w:rsidR="001A3DB1" w:rsidRPr="008265D7" w14:paraId="676C6713" w14:textId="77777777" w:rsidTr="00770542">
        <w:tc>
          <w:tcPr>
            <w:tcW w:w="10314" w:type="dxa"/>
            <w:gridSpan w:val="5"/>
          </w:tcPr>
          <w:p w14:paraId="1CA3B77E" w14:textId="77777777" w:rsidR="001A3DB1" w:rsidRDefault="00ED61FA" w:rsidP="00DA490E">
            <w:pPr>
              <w:spacing w:line="360" w:lineRule="auto"/>
            </w:pPr>
            <w:r>
              <w:rPr>
                <w:u w:val="single"/>
              </w:rPr>
              <w:t>IT</w:t>
            </w:r>
            <w:r w:rsidR="001A3DB1" w:rsidRPr="002D128F">
              <w:rPr>
                <w:u w:val="single"/>
              </w:rPr>
              <w:t xml:space="preserve"> skills</w:t>
            </w:r>
            <w:r w:rsidR="001A3DB1">
              <w:rPr>
                <w:u w:val="single"/>
              </w:rPr>
              <w:t xml:space="preserve"> and social media</w:t>
            </w:r>
            <w:r w:rsidR="001A3DB1" w:rsidRPr="008265D7">
              <w:t xml:space="preserve">: </w:t>
            </w:r>
          </w:p>
          <w:p w14:paraId="4FC30B87" w14:textId="77777777" w:rsidR="00ED61FA" w:rsidRDefault="00ED61FA" w:rsidP="002D128F">
            <w:r>
              <w:t xml:space="preserve">a. </w:t>
            </w:r>
            <w:r w:rsidRPr="00ED61FA">
              <w:rPr>
                <w:i/>
              </w:rPr>
              <w:t>What IT and communication skills do you possess?</w:t>
            </w:r>
            <w:r>
              <w:t xml:space="preserve"> </w:t>
            </w:r>
          </w:p>
          <w:p w14:paraId="21E7633F" w14:textId="77777777" w:rsidR="003A0F8F" w:rsidRDefault="003A0F8F" w:rsidP="002D128F"/>
          <w:p w14:paraId="6F368925" w14:textId="77777777" w:rsidR="00ED61FA" w:rsidRDefault="00ED61FA" w:rsidP="002D128F"/>
          <w:p w14:paraId="1A3854C4" w14:textId="5273010E" w:rsidR="001A3DB1" w:rsidRPr="00ED61FA" w:rsidRDefault="00ED61FA" w:rsidP="002D128F">
            <w:pPr>
              <w:rPr>
                <w:i/>
              </w:rPr>
            </w:pPr>
            <w:r w:rsidRPr="00ED61FA">
              <w:rPr>
                <w:i/>
              </w:rPr>
              <w:t>b. How do you rate yourself in your proficiency in the use of the MS Suite, Internet</w:t>
            </w:r>
            <w:r w:rsidR="00A92986">
              <w:rPr>
                <w:i/>
              </w:rPr>
              <w:t>,</w:t>
            </w:r>
            <w:r w:rsidRPr="00ED61FA">
              <w:rPr>
                <w:i/>
              </w:rPr>
              <w:t xml:space="preserve"> and Social Media?</w:t>
            </w:r>
          </w:p>
          <w:p w14:paraId="7E18B4A6" w14:textId="77777777" w:rsidR="00ED61FA" w:rsidRPr="00ED61FA" w:rsidRDefault="00ED61FA" w:rsidP="002D128F">
            <w:pPr>
              <w:rPr>
                <w:i/>
              </w:rPr>
            </w:pPr>
          </w:p>
          <w:p w14:paraId="2BA4AC22" w14:textId="6018B852" w:rsidR="001A3DB1" w:rsidRPr="008265D7" w:rsidRDefault="001A3DB1" w:rsidP="003A0F8F">
            <w:pPr>
              <w:jc w:val="both"/>
            </w:pPr>
          </w:p>
        </w:tc>
      </w:tr>
      <w:tr w:rsidR="001A3DB1" w:rsidRPr="007A3BEC" w14:paraId="6C04D80E" w14:textId="77777777" w:rsidTr="00770542">
        <w:tc>
          <w:tcPr>
            <w:tcW w:w="10314" w:type="dxa"/>
            <w:gridSpan w:val="5"/>
          </w:tcPr>
          <w:p w14:paraId="3C86070C" w14:textId="756D5240" w:rsidR="00685001" w:rsidRDefault="001A3DB1" w:rsidP="00DA490E">
            <w:pPr>
              <w:spacing w:line="360" w:lineRule="auto"/>
              <w:rPr>
                <w:b/>
                <w:bCs/>
                <w:lang w:val="en-GB"/>
              </w:rPr>
            </w:pPr>
            <w:r w:rsidRPr="007A3BEC">
              <w:rPr>
                <w:b/>
                <w:bCs/>
                <w:lang w:val="en-GB"/>
              </w:rPr>
              <w:t>Additional information that can support your application</w:t>
            </w:r>
            <w:r w:rsidR="000907EA">
              <w:rPr>
                <w:b/>
                <w:bCs/>
                <w:lang w:val="en-GB"/>
              </w:rPr>
              <w:t>:</w:t>
            </w:r>
          </w:p>
          <w:p w14:paraId="5C600DF8" w14:textId="54C2BE82" w:rsidR="00685001" w:rsidRPr="007A3BEC" w:rsidRDefault="00685001" w:rsidP="005212F1">
            <w:pPr>
              <w:jc w:val="both"/>
              <w:rPr>
                <w:bCs/>
                <w:lang w:val="en-GB"/>
              </w:rPr>
            </w:pPr>
          </w:p>
        </w:tc>
      </w:tr>
      <w:tr w:rsidR="00685001" w:rsidRPr="007A3BEC" w14:paraId="2E8FEE6A" w14:textId="77777777" w:rsidTr="00770542">
        <w:tc>
          <w:tcPr>
            <w:tcW w:w="10314" w:type="dxa"/>
            <w:gridSpan w:val="5"/>
          </w:tcPr>
          <w:p w14:paraId="7DA17357" w14:textId="77777777" w:rsidR="00685001" w:rsidRPr="00685001" w:rsidRDefault="00685001" w:rsidP="00685001">
            <w:pPr>
              <w:jc w:val="both"/>
              <w:rPr>
                <w:b/>
                <w:lang w:val="en-GB"/>
              </w:rPr>
            </w:pPr>
            <w:r w:rsidRPr="00685001">
              <w:rPr>
                <w:b/>
                <w:lang w:val="en-GB"/>
              </w:rPr>
              <w:t xml:space="preserve">Reference:  </w:t>
            </w:r>
          </w:p>
          <w:p w14:paraId="25AB0FF5" w14:textId="35D2DCCC" w:rsidR="00685001" w:rsidRPr="007A3BEC" w:rsidRDefault="00685001" w:rsidP="00685001">
            <w:pPr>
              <w:spacing w:line="360" w:lineRule="auto"/>
              <w:rPr>
                <w:b/>
                <w:bCs/>
                <w:lang w:val="en-GB"/>
              </w:rPr>
            </w:pPr>
            <w:r>
              <w:rPr>
                <w:bCs/>
                <w:lang w:val="en-GB"/>
              </w:rPr>
              <w:lastRenderedPageBreak/>
              <w:t>Please provide contacts of three Referees:</w:t>
            </w:r>
          </w:p>
        </w:tc>
      </w:tr>
    </w:tbl>
    <w:p w14:paraId="10E17FAF" w14:textId="77777777" w:rsidR="002D128F" w:rsidRDefault="002D128F" w:rsidP="002D128F">
      <w:pPr>
        <w:spacing w:after="0" w:line="240" w:lineRule="auto"/>
        <w:jc w:val="both"/>
        <w:rPr>
          <w:rFonts w:cs="Arial"/>
          <w:lang w:val="en-GB"/>
        </w:rPr>
      </w:pPr>
    </w:p>
    <w:p w14:paraId="35EC13F2" w14:textId="5955E7C3" w:rsidR="00DB6C90" w:rsidRPr="002D128F" w:rsidRDefault="00DB6C90" w:rsidP="002D128F">
      <w:pPr>
        <w:spacing w:after="0" w:line="240" w:lineRule="auto"/>
        <w:jc w:val="both"/>
        <w:rPr>
          <w:rFonts w:cs="Arial"/>
          <w:lang w:val="en-GB"/>
        </w:rPr>
      </w:pPr>
    </w:p>
    <w:sectPr w:rsidR="00DB6C90" w:rsidRPr="002D128F" w:rsidSect="0058466E">
      <w:footerReference w:type="default" r:id="rId9"/>
      <w:pgSz w:w="11906" w:h="16838"/>
      <w:pgMar w:top="1077" w:right="1134" w:bottom="107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45C5F" w14:textId="77777777" w:rsidR="0075338B" w:rsidRDefault="0075338B" w:rsidP="00BA523C">
      <w:pPr>
        <w:spacing w:after="0" w:line="240" w:lineRule="auto"/>
      </w:pPr>
      <w:r>
        <w:separator/>
      </w:r>
    </w:p>
  </w:endnote>
  <w:endnote w:type="continuationSeparator" w:id="0">
    <w:p w14:paraId="09DC281D" w14:textId="77777777" w:rsidR="0075338B" w:rsidRDefault="0075338B" w:rsidP="00BA5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B3A9F" w14:textId="67449FF0" w:rsidR="0081028E" w:rsidRPr="0081028E" w:rsidRDefault="00502C4D">
    <w:pPr>
      <w:pStyle w:val="Footer"/>
      <w:rPr>
        <w:b/>
        <w:sz w:val="16"/>
        <w:szCs w:val="16"/>
      </w:rPr>
    </w:pPr>
    <w:r>
      <w:rPr>
        <w:b/>
        <w:noProof/>
        <w:sz w:val="16"/>
        <w:szCs w:val="16"/>
        <w:lang w:val="en-US" w:eastAsia="en-US"/>
      </w:rPr>
      <mc:AlternateContent>
        <mc:Choice Requires="wpg">
          <w:drawing>
            <wp:anchor distT="0" distB="0" distL="114300" distR="114300" simplePos="0" relativeHeight="251656704" behindDoc="0" locked="0" layoutInCell="0" allowOverlap="1" wp14:anchorId="084AEA4E" wp14:editId="3D0B6CA1">
              <wp:simplePos x="0" y="0"/>
              <wp:positionH relativeFrom="page">
                <wp:align>center</wp:align>
              </wp:positionH>
              <wp:positionV relativeFrom="page">
                <wp:posOffset>10095230</wp:posOffset>
              </wp:positionV>
              <wp:extent cx="7515860" cy="593725"/>
              <wp:effectExtent l="0" t="19050" r="254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515860" cy="593725"/>
                        <a:chOff x="8" y="9"/>
                        <a:chExt cx="15823" cy="1439"/>
                      </a:xfrm>
                    </wpg:grpSpPr>
                    <wps:wsp>
                      <wps:cNvPr id="4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du="http://schemas.microsoft.com/office/word/2023/wordml/word16du" xmlns:oel="http://schemas.microsoft.com/office/2019/extlst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du="http://schemas.microsoft.com/office/word/2023/wordml/word16du" xmlns:oel="http://schemas.microsoft.com/office/2019/extlst">
                              <a:effectLst>
                                <a:outerShdw dist="28398" dir="3806097" algn="ctr" rotWithShape="0">
                                  <a:schemeClr val="accent3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  <wps:wsp>
                      <wps:cNvPr id="5" name="Rectangle 5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du="http://schemas.microsoft.com/office/word/2023/wordml/word16du" xmlns:oel="http://schemas.microsoft.com/office/2019/extlst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du="http://schemas.microsoft.com/office/word/2023/wordml/word16du" xmlns:oel="http://schemas.microsoft.com/office/2019/extlst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group w14:anchorId="76DA5AAC" id="Group 3" o:spid="_x0000_s1026" style="position:absolute;margin-left:0;margin-top:794.9pt;width:591.8pt;height:46.75pt;flip:y;z-index:251656704;mso-width-percent:1000;mso-height-percent:900;mso-position-horizontal:center;mso-position-horizontal-relative:page;mso-position-vertical-relative:page;mso-width-percent:1000;mso-height-percent:900;mso-height-relative:bottom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wqwSsEAAADaAAAADwAAAGRycy9kb3ducmV2LnhtbESPT4vCMBTE74LfITxhb5oqIks1Lf6F&#10;Pa5VweOjebbF5qU2sdZvv1lY2OMwM79hVmlvatFR6yrLCqaTCARxbnXFhYLz6TD+BOE8ssbaMil4&#10;k4M0GQ5WGGv74iN1mS9EgLCLUUHpfRNL6fKSDLqJbYiDd7OtQR9kW0jd4ivATS1nUbSQBisOCyU2&#10;tC0pv2dPo8Btsqay3+dsfz3ay+Kxu83f1Cn1MerXSxCeev8f/mt/aQVz+L0SboBMf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DCrBKwQAAANoAAAAPAAAAAAAAAAAAAAAA&#10;AKECAABkcnMvZG93bnJldi54bWxQSwUGAAAAAAQABAD5AAAAjwMAAAAA&#10;" strokecolor="#c2d69b [1942]" strokeweight="3pt"/>
              <v:rect id="Rectangle 5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ijlHcMA&#10;AADaAAAADwAAAGRycy9kb3ducmV2LnhtbESPQWvCQBSE74L/YXlCL6KbFpQSsxERpKEUxNh6fmRf&#10;k9Ds25jdJum/dwWhx2FmvmGS7Wga0VPnassKnpcRCOLC6ppLBZ/nw+IVhPPIGhvLpOCPHGzT6STB&#10;WNuBT9TnvhQBwi5GBZX3bSylKyoy6Ja2JQ7et+0M+iC7UuoOhwA3jXyJorU0WHNYqLClfUXFT/5r&#10;FAzFsb+cP97kcX7JLF+z6z7/elfqaTbuNiA8jf4//GhnWsEK7lfCDZDp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ijlHcMAAADaAAAADwAAAAAAAAAAAAAAAACYAgAAZHJzL2Rv&#10;d25yZXYueG1sUEsFBgAAAAAEAAQA9QAAAIgDAAAAAA==&#10;" filled="f" stroked="f"/>
              <w10:wrap anchorx="page" anchory="page"/>
            </v:group>
          </w:pict>
        </mc:Fallback>
      </mc:AlternateContent>
    </w:r>
    <w:r w:rsidR="00CD6043">
      <w:rPr>
        <w:rFonts w:cstheme="majorHAnsi"/>
        <w:b/>
        <w:sz w:val="16"/>
        <w:szCs w:val="16"/>
      </w:rPr>
      <w:t xml:space="preserve"> Page</w:t>
    </w:r>
    <w:r w:rsidR="00CD6043" w:rsidRPr="0081028E">
      <w:rPr>
        <w:rFonts w:cstheme="majorHAnsi"/>
        <w:b/>
        <w:sz w:val="16"/>
        <w:szCs w:val="16"/>
      </w:rPr>
      <w:t xml:space="preserve"> </w:t>
    </w:r>
    <w:r w:rsidR="00BA523C" w:rsidRPr="0081028E">
      <w:rPr>
        <w:b/>
        <w:sz w:val="16"/>
        <w:szCs w:val="16"/>
      </w:rPr>
      <w:fldChar w:fldCharType="begin"/>
    </w:r>
    <w:r w:rsidR="00CD6043" w:rsidRPr="0081028E">
      <w:rPr>
        <w:b/>
        <w:sz w:val="16"/>
        <w:szCs w:val="16"/>
      </w:rPr>
      <w:instrText xml:space="preserve"> PAGE   \* MERGEFORMAT </w:instrText>
    </w:r>
    <w:r w:rsidR="00BA523C" w:rsidRPr="0081028E">
      <w:rPr>
        <w:b/>
        <w:sz w:val="16"/>
        <w:szCs w:val="16"/>
      </w:rPr>
      <w:fldChar w:fldCharType="separate"/>
    </w:r>
    <w:r w:rsidR="006F54B5" w:rsidRPr="006F54B5">
      <w:rPr>
        <w:rFonts w:cstheme="majorHAnsi"/>
        <w:b/>
        <w:noProof/>
        <w:sz w:val="16"/>
        <w:szCs w:val="16"/>
      </w:rPr>
      <w:t>3</w:t>
    </w:r>
    <w:r w:rsidR="00BA523C" w:rsidRPr="0081028E">
      <w:rPr>
        <w:b/>
        <w:sz w:val="16"/>
        <w:szCs w:val="16"/>
      </w:rPr>
      <w:fldChar w:fldCharType="end"/>
    </w:r>
    <w:r>
      <w:rPr>
        <w:b/>
        <w:noProof/>
        <w:sz w:val="16"/>
        <w:szCs w:val="16"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A534276" wp14:editId="6729B13C">
              <wp:simplePos x="0" y="0"/>
              <wp:positionH relativeFrom="leftMargin">
                <wp:align>center</wp:align>
              </wp:positionH>
              <wp:positionV relativeFrom="page">
                <wp:align>bottom</wp:align>
              </wp:positionV>
              <wp:extent cx="90805" cy="543560"/>
              <wp:effectExtent l="19050" t="19050" r="23495" b="3238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54356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100000"/>
                          <a:lumOff val="0"/>
                        </a:schemeClr>
                      </a:solidFill>
                      <a:ln w="381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accent3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rect w14:anchorId="31A0D005" id="Rectangle 2" o:spid="_x0000_s1026" style="position:absolute;margin-left:0;margin-top:0;width:7.15pt;height:42.8pt;z-index:251657728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" fillcolor="#9bbb59 [3206]" strokecolor="#f2f2f2 [3041]" strokeweight="3pt">
              <v:shadow on="t" color="#4e6128 [1606]" opacity=".5" offset="1pt"/>
              <w10:wrap anchorx="margin" anchory="page"/>
            </v:rect>
          </w:pict>
        </mc:Fallback>
      </mc:AlternateContent>
    </w:r>
    <w:r>
      <w:rPr>
        <w:b/>
        <w:noProof/>
        <w:sz w:val="16"/>
        <w:szCs w:val="16"/>
        <w:lang w:val="en-US" w:eastAsia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5813B1D" wp14:editId="09C5AC18">
              <wp:simplePos x="0" y="0"/>
              <wp:positionH relativeFrom="rightMargin">
                <wp:align>center</wp:align>
              </wp:positionH>
              <wp:positionV relativeFrom="page">
                <wp:align>bottom</wp:align>
              </wp:positionV>
              <wp:extent cx="90805" cy="543560"/>
              <wp:effectExtent l="19050" t="19050" r="23495" b="3238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543560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100000"/>
                          <a:lumOff val="0"/>
                        </a:schemeClr>
                      </a:solidFill>
                      <a:ln w="38100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accent3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rect w14:anchorId="0966C5ED" id="Rectangle 1" o:spid="_x0000_s1026" style="position:absolute;margin-left:0;margin-top:0;width:7.15pt;height:42.8pt;z-index:251658752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" fillcolor="#9bbb59 [3206]" strokecolor="white [3212]" strokeweight="3pt">
              <v:shadow on="t" color="#4e6128 [1606]" opacity=".5" offset="1pt"/>
              <w10:wrap anchorx="margin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65B67" w14:textId="77777777" w:rsidR="0075338B" w:rsidRDefault="0075338B" w:rsidP="00BA523C">
      <w:pPr>
        <w:spacing w:after="0" w:line="240" w:lineRule="auto"/>
      </w:pPr>
      <w:r>
        <w:separator/>
      </w:r>
    </w:p>
  </w:footnote>
  <w:footnote w:type="continuationSeparator" w:id="0">
    <w:p w14:paraId="4BC6F314" w14:textId="77777777" w:rsidR="0075338B" w:rsidRDefault="0075338B" w:rsidP="00BA52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F1A94"/>
    <w:multiLevelType w:val="hybridMultilevel"/>
    <w:tmpl w:val="65C83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F6AF4"/>
    <w:multiLevelType w:val="hybridMultilevel"/>
    <w:tmpl w:val="B8983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3A1DAA"/>
    <w:multiLevelType w:val="hybridMultilevel"/>
    <w:tmpl w:val="D0083F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zMzNTMxNjE1sLBQ0lEKTi0uzszPAykwqgUA+DBtOiwAAAA="/>
  </w:docVars>
  <w:rsids>
    <w:rsidRoot w:val="002D128F"/>
    <w:rsid w:val="00012D9C"/>
    <w:rsid w:val="00020DB1"/>
    <w:rsid w:val="00030EEF"/>
    <w:rsid w:val="00044758"/>
    <w:rsid w:val="00085FF7"/>
    <w:rsid w:val="000907EA"/>
    <w:rsid w:val="000A3627"/>
    <w:rsid w:val="000D70E5"/>
    <w:rsid w:val="00131767"/>
    <w:rsid w:val="001473D1"/>
    <w:rsid w:val="001A3DB1"/>
    <w:rsid w:val="001B4BF8"/>
    <w:rsid w:val="00203709"/>
    <w:rsid w:val="002513BD"/>
    <w:rsid w:val="002A342F"/>
    <w:rsid w:val="002D128F"/>
    <w:rsid w:val="002E69A0"/>
    <w:rsid w:val="002F2311"/>
    <w:rsid w:val="003A0F8F"/>
    <w:rsid w:val="00421896"/>
    <w:rsid w:val="004264B0"/>
    <w:rsid w:val="00454A70"/>
    <w:rsid w:val="004B3514"/>
    <w:rsid w:val="00502C4D"/>
    <w:rsid w:val="005212F1"/>
    <w:rsid w:val="00564A45"/>
    <w:rsid w:val="005C03A5"/>
    <w:rsid w:val="00642E20"/>
    <w:rsid w:val="006515CA"/>
    <w:rsid w:val="00685001"/>
    <w:rsid w:val="00687A95"/>
    <w:rsid w:val="006A684F"/>
    <w:rsid w:val="006D6721"/>
    <w:rsid w:val="006F54B5"/>
    <w:rsid w:val="0075338B"/>
    <w:rsid w:val="00770542"/>
    <w:rsid w:val="0078305C"/>
    <w:rsid w:val="007B4017"/>
    <w:rsid w:val="007E137B"/>
    <w:rsid w:val="007F19EE"/>
    <w:rsid w:val="008A6E97"/>
    <w:rsid w:val="008F3C19"/>
    <w:rsid w:val="008F7F26"/>
    <w:rsid w:val="00937650"/>
    <w:rsid w:val="009A213E"/>
    <w:rsid w:val="009D780C"/>
    <w:rsid w:val="00A623AB"/>
    <w:rsid w:val="00A92986"/>
    <w:rsid w:val="00AC51A4"/>
    <w:rsid w:val="00AF06CB"/>
    <w:rsid w:val="00B61CCA"/>
    <w:rsid w:val="00B83A46"/>
    <w:rsid w:val="00BA523C"/>
    <w:rsid w:val="00BA5402"/>
    <w:rsid w:val="00BC11B2"/>
    <w:rsid w:val="00BD137F"/>
    <w:rsid w:val="00C6502E"/>
    <w:rsid w:val="00CA0427"/>
    <w:rsid w:val="00CA428B"/>
    <w:rsid w:val="00CD6043"/>
    <w:rsid w:val="00CE7973"/>
    <w:rsid w:val="00CF40BE"/>
    <w:rsid w:val="00D21AAD"/>
    <w:rsid w:val="00D50C65"/>
    <w:rsid w:val="00D8341F"/>
    <w:rsid w:val="00DB6C90"/>
    <w:rsid w:val="00E12104"/>
    <w:rsid w:val="00E412DB"/>
    <w:rsid w:val="00E778FD"/>
    <w:rsid w:val="00E97BCB"/>
    <w:rsid w:val="00ED61FA"/>
    <w:rsid w:val="00F02E88"/>
    <w:rsid w:val="00F06AD3"/>
    <w:rsid w:val="00F12EA0"/>
    <w:rsid w:val="00F26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19479D"/>
  <w15:docId w15:val="{C16FC1A2-6EDF-4257-9A04-774FCD263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128F"/>
    <w:rPr>
      <w:rFonts w:eastAsiaTheme="minorEastAsia"/>
      <w:lang w:val="da-DK"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D128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28F"/>
    <w:rPr>
      <w:rFonts w:eastAsiaTheme="minorEastAsia"/>
      <w:lang w:val="da-DK" w:eastAsia="da-DK"/>
    </w:rPr>
  </w:style>
  <w:style w:type="table" w:styleId="TableGrid">
    <w:name w:val="Table Grid"/>
    <w:basedOn w:val="TableNormal"/>
    <w:uiPriority w:val="59"/>
    <w:rsid w:val="002D128F"/>
    <w:pPr>
      <w:spacing w:after="0" w:line="240" w:lineRule="auto"/>
    </w:pPr>
    <w:rPr>
      <w:rFonts w:eastAsiaTheme="minorEastAsia"/>
      <w:lang w:val="da-DK" w:eastAsia="da-DK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D128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3765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1CC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CCA"/>
    <w:rPr>
      <w:rFonts w:ascii="Lucida Grande" w:eastAsiaTheme="minorEastAsia" w:hAnsi="Lucida Grande" w:cs="Lucida Grande"/>
      <w:sz w:val="18"/>
      <w:szCs w:val="18"/>
      <w:lang w:val="da-DK" w:eastAsia="da-DK"/>
    </w:rPr>
  </w:style>
  <w:style w:type="character" w:styleId="CommentReference">
    <w:name w:val="annotation reference"/>
    <w:basedOn w:val="DefaultParagraphFont"/>
    <w:uiPriority w:val="99"/>
    <w:semiHidden/>
    <w:unhideWhenUsed/>
    <w:rsid w:val="00AF06C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6C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06CB"/>
    <w:rPr>
      <w:rFonts w:eastAsiaTheme="minorEastAsia"/>
      <w:sz w:val="24"/>
      <w:szCs w:val="24"/>
      <w:lang w:val="da-DK" w:eastAsia="da-D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6C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6CB"/>
    <w:rPr>
      <w:rFonts w:eastAsiaTheme="minorEastAsia"/>
      <w:b/>
      <w:bCs/>
      <w:sz w:val="20"/>
      <w:szCs w:val="20"/>
      <w:lang w:val="da-DK" w:eastAsia="da-DK"/>
    </w:rPr>
  </w:style>
  <w:style w:type="paragraph" w:styleId="Revision">
    <w:name w:val="Revision"/>
    <w:hidden/>
    <w:uiPriority w:val="99"/>
    <w:semiHidden/>
    <w:rsid w:val="00A92986"/>
    <w:pPr>
      <w:spacing w:after="0" w:line="240" w:lineRule="auto"/>
    </w:pPr>
    <w:rPr>
      <w:rFonts w:eastAsiaTheme="minorEastAsia"/>
      <w:lang w:val="da-DK" w:eastAsia="da-DK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13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37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pipefy.com/public/form/p4ihbHn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D5CE5-12BC-4158-9A6A-209A43865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MAN ABDEL-RAHMAN</dc:creator>
  <cp:lastModifiedBy>Fuseini Abdul Rahim</cp:lastModifiedBy>
  <cp:revision>2</cp:revision>
  <dcterms:created xsi:type="dcterms:W3CDTF">2023-04-28T20:57:00Z</dcterms:created>
  <dcterms:modified xsi:type="dcterms:W3CDTF">2023-04-28T20:57:00Z</dcterms:modified>
</cp:coreProperties>
</file>